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AA0" w:rsidRDefault="00F63AA0" w:rsidP="00F63AA0">
      <w:pPr>
        <w:pStyle w:val="Heading1"/>
        <w:ind w:left="0" w:firstLine="0"/>
      </w:pPr>
    </w:p>
    <w:p w:rsidR="00DB119F" w:rsidRDefault="000B3538">
      <w:pPr>
        <w:pStyle w:val="Heading1"/>
        <w:ind w:left="-5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336430</wp:posOffset>
                </wp:positionH>
                <wp:positionV relativeFrom="page">
                  <wp:posOffset>0</wp:posOffset>
                </wp:positionV>
                <wp:extent cx="7503160" cy="2782571"/>
                <wp:effectExtent l="0" t="0" r="0" b="0"/>
                <wp:wrapTopAndBottom/>
                <wp:docPr id="1504" name="Group 15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03160" cy="2782571"/>
                          <a:chOff x="0" y="0"/>
                          <a:chExt cx="7503286" cy="2782588"/>
                        </a:xfrm>
                      </wpg:grpSpPr>
                      <wps:wsp>
                        <wps:cNvPr id="18" name="Shape 18"/>
                        <wps:cNvSpPr/>
                        <wps:spPr>
                          <a:xfrm>
                            <a:off x="2471367" y="765445"/>
                            <a:ext cx="77610" cy="1538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610" h="153877">
                                <a:moveTo>
                                  <a:pt x="77610" y="0"/>
                                </a:moveTo>
                                <a:lnTo>
                                  <a:pt x="77610" y="21001"/>
                                </a:lnTo>
                                <a:lnTo>
                                  <a:pt x="56328" y="25022"/>
                                </a:lnTo>
                                <a:cubicBezTo>
                                  <a:pt x="49803" y="27713"/>
                                  <a:pt x="43878" y="31748"/>
                                  <a:pt x="38557" y="37126"/>
                                </a:cubicBezTo>
                                <a:cubicBezTo>
                                  <a:pt x="27915" y="47756"/>
                                  <a:pt x="22606" y="60888"/>
                                  <a:pt x="22606" y="76522"/>
                                </a:cubicBezTo>
                                <a:cubicBezTo>
                                  <a:pt x="22606" y="92917"/>
                                  <a:pt x="28118" y="106405"/>
                                  <a:pt x="39141" y="116971"/>
                                </a:cubicBezTo>
                                <a:cubicBezTo>
                                  <a:pt x="50101" y="127538"/>
                                  <a:pt x="62763" y="132821"/>
                                  <a:pt x="77127" y="132821"/>
                                </a:cubicBezTo>
                                <a:lnTo>
                                  <a:pt x="77610" y="132730"/>
                                </a:lnTo>
                                <a:lnTo>
                                  <a:pt x="77610" y="153733"/>
                                </a:lnTo>
                                <a:lnTo>
                                  <a:pt x="76835" y="153877"/>
                                </a:lnTo>
                                <a:cubicBezTo>
                                  <a:pt x="57671" y="153877"/>
                                  <a:pt x="40449" y="147248"/>
                                  <a:pt x="25197" y="133977"/>
                                </a:cubicBezTo>
                                <a:cubicBezTo>
                                  <a:pt x="8395" y="119295"/>
                                  <a:pt x="0" y="100068"/>
                                  <a:pt x="0" y="76280"/>
                                </a:cubicBezTo>
                                <a:cubicBezTo>
                                  <a:pt x="0" y="55376"/>
                                  <a:pt x="7658" y="37431"/>
                                  <a:pt x="22987" y="22432"/>
                                </a:cubicBezTo>
                                <a:cubicBezTo>
                                  <a:pt x="30613" y="14933"/>
                                  <a:pt x="39011" y="9307"/>
                                  <a:pt x="48179" y="5556"/>
                                </a:cubicBezTo>
                                <a:lnTo>
                                  <a:pt x="7761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811168" y="768167"/>
                            <a:ext cx="81928" cy="1484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928" h="148463">
                                <a:moveTo>
                                  <a:pt x="0" y="0"/>
                                </a:moveTo>
                                <a:lnTo>
                                  <a:pt x="81928" y="0"/>
                                </a:lnTo>
                                <a:lnTo>
                                  <a:pt x="81928" y="21057"/>
                                </a:lnTo>
                                <a:lnTo>
                                  <a:pt x="22403" y="21057"/>
                                </a:lnTo>
                                <a:lnTo>
                                  <a:pt x="22403" y="56731"/>
                                </a:lnTo>
                                <a:lnTo>
                                  <a:pt x="80188" y="56731"/>
                                </a:lnTo>
                                <a:lnTo>
                                  <a:pt x="80188" y="77788"/>
                                </a:lnTo>
                                <a:lnTo>
                                  <a:pt x="22403" y="77788"/>
                                </a:lnTo>
                                <a:lnTo>
                                  <a:pt x="22403" y="127406"/>
                                </a:lnTo>
                                <a:lnTo>
                                  <a:pt x="81928" y="127406"/>
                                </a:lnTo>
                                <a:lnTo>
                                  <a:pt x="81928" y="148463"/>
                                </a:lnTo>
                                <a:lnTo>
                                  <a:pt x="0" y="1484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2548977" y="765373"/>
                            <a:ext cx="77597" cy="1538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597" h="153805">
                                <a:moveTo>
                                  <a:pt x="381" y="0"/>
                                </a:moveTo>
                                <a:cubicBezTo>
                                  <a:pt x="21539" y="0"/>
                                  <a:pt x="39675" y="7569"/>
                                  <a:pt x="54801" y="22695"/>
                                </a:cubicBezTo>
                                <a:cubicBezTo>
                                  <a:pt x="70002" y="37821"/>
                                  <a:pt x="77597" y="55994"/>
                                  <a:pt x="77597" y="77216"/>
                                </a:cubicBezTo>
                                <a:cubicBezTo>
                                  <a:pt x="77597" y="98565"/>
                                  <a:pt x="69964" y="116675"/>
                                  <a:pt x="54712" y="131547"/>
                                </a:cubicBezTo>
                                <a:cubicBezTo>
                                  <a:pt x="47047" y="139014"/>
                                  <a:pt x="38592" y="144615"/>
                                  <a:pt x="29345" y="148349"/>
                                </a:cubicBezTo>
                                <a:lnTo>
                                  <a:pt x="0" y="153805"/>
                                </a:lnTo>
                                <a:lnTo>
                                  <a:pt x="0" y="132802"/>
                                </a:lnTo>
                                <a:lnTo>
                                  <a:pt x="21052" y="128856"/>
                                </a:lnTo>
                                <a:cubicBezTo>
                                  <a:pt x="27623" y="126165"/>
                                  <a:pt x="33585" y="122130"/>
                                  <a:pt x="38938" y="116751"/>
                                </a:cubicBezTo>
                                <a:cubicBezTo>
                                  <a:pt x="49644" y="105867"/>
                                  <a:pt x="55004" y="92608"/>
                                  <a:pt x="55004" y="76975"/>
                                </a:cubicBezTo>
                                <a:cubicBezTo>
                                  <a:pt x="55004" y="61151"/>
                                  <a:pt x="49708" y="47904"/>
                                  <a:pt x="39129" y="37198"/>
                                </a:cubicBezTo>
                                <a:cubicBezTo>
                                  <a:pt x="28613" y="26441"/>
                                  <a:pt x="15608" y="21057"/>
                                  <a:pt x="89" y="21057"/>
                                </a:cubicBezTo>
                                <a:lnTo>
                                  <a:pt x="0" y="21073"/>
                                </a:lnTo>
                                <a:lnTo>
                                  <a:pt x="0" y="72"/>
                                </a:lnTo>
                                <a:lnTo>
                                  <a:pt x="38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2649827" y="758071"/>
                            <a:ext cx="130683" cy="167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683" h="167602">
                                <a:moveTo>
                                  <a:pt x="0" y="0"/>
                                </a:moveTo>
                                <a:lnTo>
                                  <a:pt x="108280" y="113271"/>
                                </a:lnTo>
                                <a:lnTo>
                                  <a:pt x="108280" y="10097"/>
                                </a:lnTo>
                                <a:lnTo>
                                  <a:pt x="130683" y="10097"/>
                                </a:lnTo>
                                <a:lnTo>
                                  <a:pt x="130683" y="167602"/>
                                </a:lnTo>
                                <a:lnTo>
                                  <a:pt x="22403" y="54610"/>
                                </a:lnTo>
                                <a:lnTo>
                                  <a:pt x="22403" y="158560"/>
                                </a:lnTo>
                                <a:lnTo>
                                  <a:pt x="0" y="1585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2375874" y="1190477"/>
                            <a:ext cx="57309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09" h="148476">
                                <a:moveTo>
                                  <a:pt x="0" y="0"/>
                                </a:moveTo>
                                <a:lnTo>
                                  <a:pt x="31153" y="0"/>
                                </a:lnTo>
                                <a:lnTo>
                                  <a:pt x="57309" y="3275"/>
                                </a:lnTo>
                                <a:lnTo>
                                  <a:pt x="57309" y="24399"/>
                                </a:lnTo>
                                <a:lnTo>
                                  <a:pt x="32499" y="21057"/>
                                </a:lnTo>
                                <a:lnTo>
                                  <a:pt x="22403" y="21057"/>
                                </a:lnTo>
                                <a:lnTo>
                                  <a:pt x="22403" y="127419"/>
                                </a:lnTo>
                                <a:lnTo>
                                  <a:pt x="32499" y="127419"/>
                                </a:lnTo>
                                <a:lnTo>
                                  <a:pt x="57309" y="124280"/>
                                </a:lnTo>
                                <a:lnTo>
                                  <a:pt x="57309" y="146081"/>
                                </a:lnTo>
                                <a:lnTo>
                                  <a:pt x="50795" y="147439"/>
                                </a:lnTo>
                                <a:cubicBezTo>
                                  <a:pt x="44977" y="148130"/>
                                  <a:pt x="38303" y="148476"/>
                                  <a:pt x="30772" y="148476"/>
                                </a:cubicBez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2433183" y="1193753"/>
                            <a:ext cx="57512" cy="1428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12" h="142806">
                                <a:moveTo>
                                  <a:pt x="0" y="0"/>
                                </a:moveTo>
                                <a:lnTo>
                                  <a:pt x="9239" y="1157"/>
                                </a:lnTo>
                                <a:cubicBezTo>
                                  <a:pt x="18536" y="4040"/>
                                  <a:pt x="26956" y="8942"/>
                                  <a:pt x="34525" y="15864"/>
                                </a:cubicBezTo>
                                <a:cubicBezTo>
                                  <a:pt x="49841" y="29846"/>
                                  <a:pt x="57512" y="48211"/>
                                  <a:pt x="57512" y="70969"/>
                                </a:cubicBezTo>
                                <a:cubicBezTo>
                                  <a:pt x="57512" y="93791"/>
                                  <a:pt x="49524" y="112244"/>
                                  <a:pt x="33560" y="126354"/>
                                </a:cubicBezTo>
                                <a:cubicBezTo>
                                  <a:pt x="25546" y="133402"/>
                                  <a:pt x="17151" y="138304"/>
                                  <a:pt x="8376" y="141060"/>
                                </a:cubicBezTo>
                                <a:lnTo>
                                  <a:pt x="0" y="142806"/>
                                </a:lnTo>
                                <a:lnTo>
                                  <a:pt x="0" y="121005"/>
                                </a:lnTo>
                                <a:lnTo>
                                  <a:pt x="286" y="120969"/>
                                </a:lnTo>
                                <a:cubicBezTo>
                                  <a:pt x="6953" y="118721"/>
                                  <a:pt x="12986" y="115165"/>
                                  <a:pt x="18371" y="110288"/>
                                </a:cubicBezTo>
                                <a:cubicBezTo>
                                  <a:pt x="29394" y="100230"/>
                                  <a:pt x="34906" y="87123"/>
                                  <a:pt x="34906" y="70969"/>
                                </a:cubicBezTo>
                                <a:cubicBezTo>
                                  <a:pt x="34906" y="54675"/>
                                  <a:pt x="29458" y="41480"/>
                                  <a:pt x="18561" y="31345"/>
                                </a:cubicBezTo>
                                <a:cubicBezTo>
                                  <a:pt x="13659" y="26824"/>
                                  <a:pt x="7592" y="23433"/>
                                  <a:pt x="362" y="21172"/>
                                </a:cubicBezTo>
                                <a:lnTo>
                                  <a:pt x="0" y="211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2489615" y="1183133"/>
                            <a:ext cx="72549" cy="155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549" h="155820">
                                <a:moveTo>
                                  <a:pt x="72549" y="0"/>
                                </a:moveTo>
                                <a:lnTo>
                                  <a:pt x="72549" y="49366"/>
                                </a:lnTo>
                                <a:lnTo>
                                  <a:pt x="50000" y="98696"/>
                                </a:lnTo>
                                <a:lnTo>
                                  <a:pt x="72549" y="98696"/>
                                </a:lnTo>
                                <a:lnTo>
                                  <a:pt x="72549" y="119765"/>
                                </a:lnTo>
                                <a:lnTo>
                                  <a:pt x="40678" y="119765"/>
                                </a:lnTo>
                                <a:lnTo>
                                  <a:pt x="24130" y="155820"/>
                                </a:lnTo>
                                <a:lnTo>
                                  <a:pt x="0" y="155820"/>
                                </a:lnTo>
                                <a:lnTo>
                                  <a:pt x="7254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2616145" y="1190477"/>
                            <a:ext cx="119520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520" h="148476">
                                <a:moveTo>
                                  <a:pt x="0" y="0"/>
                                </a:moveTo>
                                <a:lnTo>
                                  <a:pt x="25768" y="0"/>
                                </a:lnTo>
                                <a:lnTo>
                                  <a:pt x="59715" y="59334"/>
                                </a:lnTo>
                                <a:lnTo>
                                  <a:pt x="93751" y="0"/>
                                </a:lnTo>
                                <a:lnTo>
                                  <a:pt x="119520" y="0"/>
                                </a:lnTo>
                                <a:lnTo>
                                  <a:pt x="70866" y="84341"/>
                                </a:lnTo>
                                <a:lnTo>
                                  <a:pt x="70866" y="148476"/>
                                </a:lnTo>
                                <a:lnTo>
                                  <a:pt x="48463" y="148476"/>
                                </a:lnTo>
                                <a:lnTo>
                                  <a:pt x="48463" y="8434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2562164" y="1181156"/>
                            <a:ext cx="71787" cy="1577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787" h="157798">
                                <a:moveTo>
                                  <a:pt x="921" y="0"/>
                                </a:moveTo>
                                <a:lnTo>
                                  <a:pt x="71787" y="157798"/>
                                </a:lnTo>
                                <a:lnTo>
                                  <a:pt x="47263" y="157798"/>
                                </a:lnTo>
                                <a:lnTo>
                                  <a:pt x="31693" y="121742"/>
                                </a:lnTo>
                                <a:lnTo>
                                  <a:pt x="0" y="121742"/>
                                </a:lnTo>
                                <a:lnTo>
                                  <a:pt x="0" y="100673"/>
                                </a:lnTo>
                                <a:lnTo>
                                  <a:pt x="22549" y="100673"/>
                                </a:lnTo>
                                <a:lnTo>
                                  <a:pt x="527" y="50190"/>
                                </a:lnTo>
                                <a:lnTo>
                                  <a:pt x="0" y="51344"/>
                                </a:lnTo>
                                <a:lnTo>
                                  <a:pt x="0" y="1977"/>
                                </a:lnTo>
                                <a:lnTo>
                                  <a:pt x="92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2787943" y="1393757"/>
                            <a:ext cx="41872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872" h="148476">
                                <a:moveTo>
                                  <a:pt x="0" y="0"/>
                                </a:moveTo>
                                <a:lnTo>
                                  <a:pt x="26251" y="0"/>
                                </a:lnTo>
                                <a:lnTo>
                                  <a:pt x="41872" y="1704"/>
                                </a:lnTo>
                                <a:lnTo>
                                  <a:pt x="41872" y="23876"/>
                                </a:lnTo>
                                <a:lnTo>
                                  <a:pt x="30378" y="21057"/>
                                </a:lnTo>
                                <a:lnTo>
                                  <a:pt x="22403" y="21057"/>
                                </a:lnTo>
                                <a:lnTo>
                                  <a:pt x="22403" y="68174"/>
                                </a:lnTo>
                                <a:lnTo>
                                  <a:pt x="29515" y="68174"/>
                                </a:lnTo>
                                <a:lnTo>
                                  <a:pt x="41872" y="65027"/>
                                </a:lnTo>
                                <a:lnTo>
                                  <a:pt x="41872" y="109811"/>
                                </a:lnTo>
                                <a:lnTo>
                                  <a:pt x="26441" y="87693"/>
                                </a:lnTo>
                                <a:lnTo>
                                  <a:pt x="22403" y="87693"/>
                                </a:lnTo>
                                <a:lnTo>
                                  <a:pt x="22403" y="148476"/>
                                </a:ln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2681505" y="1393757"/>
                            <a:ext cx="81928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928" h="148476">
                                <a:moveTo>
                                  <a:pt x="0" y="0"/>
                                </a:moveTo>
                                <a:lnTo>
                                  <a:pt x="81928" y="0"/>
                                </a:lnTo>
                                <a:lnTo>
                                  <a:pt x="81928" y="21057"/>
                                </a:lnTo>
                                <a:lnTo>
                                  <a:pt x="22403" y="21057"/>
                                </a:lnTo>
                                <a:lnTo>
                                  <a:pt x="22403" y="56731"/>
                                </a:lnTo>
                                <a:lnTo>
                                  <a:pt x="80201" y="56731"/>
                                </a:lnTo>
                                <a:lnTo>
                                  <a:pt x="80201" y="77788"/>
                                </a:lnTo>
                                <a:lnTo>
                                  <a:pt x="22403" y="77788"/>
                                </a:lnTo>
                                <a:lnTo>
                                  <a:pt x="22403" y="127406"/>
                                </a:lnTo>
                                <a:lnTo>
                                  <a:pt x="81928" y="127406"/>
                                </a:lnTo>
                                <a:lnTo>
                                  <a:pt x="81928" y="148476"/>
                                </a:ln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2541995" y="1393757"/>
                            <a:ext cx="108852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852" h="148476">
                                <a:moveTo>
                                  <a:pt x="0" y="0"/>
                                </a:moveTo>
                                <a:lnTo>
                                  <a:pt x="22403" y="0"/>
                                </a:lnTo>
                                <a:lnTo>
                                  <a:pt x="22403" y="58077"/>
                                </a:lnTo>
                                <a:lnTo>
                                  <a:pt x="86449" y="58077"/>
                                </a:lnTo>
                                <a:lnTo>
                                  <a:pt x="86449" y="0"/>
                                </a:lnTo>
                                <a:lnTo>
                                  <a:pt x="108852" y="0"/>
                                </a:lnTo>
                                <a:lnTo>
                                  <a:pt x="108852" y="148476"/>
                                </a:lnTo>
                                <a:lnTo>
                                  <a:pt x="86449" y="148476"/>
                                </a:lnTo>
                                <a:lnTo>
                                  <a:pt x="86449" y="79146"/>
                                </a:lnTo>
                                <a:lnTo>
                                  <a:pt x="22403" y="79146"/>
                                </a:lnTo>
                                <a:lnTo>
                                  <a:pt x="22403" y="148476"/>
                                </a:ln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2321041" y="1386543"/>
                            <a:ext cx="207416" cy="165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7416" h="165202">
                                <a:moveTo>
                                  <a:pt x="103378" y="0"/>
                                </a:moveTo>
                                <a:lnTo>
                                  <a:pt x="142024" y="106451"/>
                                </a:lnTo>
                                <a:lnTo>
                                  <a:pt x="183096" y="7214"/>
                                </a:lnTo>
                                <a:lnTo>
                                  <a:pt x="207416" y="7214"/>
                                </a:lnTo>
                                <a:lnTo>
                                  <a:pt x="141072" y="165113"/>
                                </a:lnTo>
                                <a:lnTo>
                                  <a:pt x="102895" y="59906"/>
                                </a:lnTo>
                                <a:lnTo>
                                  <a:pt x="63081" y="165202"/>
                                </a:lnTo>
                                <a:lnTo>
                                  <a:pt x="0" y="7214"/>
                                </a:lnTo>
                                <a:lnTo>
                                  <a:pt x="24333" y="7214"/>
                                </a:lnTo>
                                <a:lnTo>
                                  <a:pt x="62979" y="106451"/>
                                </a:lnTo>
                                <a:lnTo>
                                  <a:pt x="1033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2829815" y="1395461"/>
                            <a:ext cx="54381" cy="146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81" h="146771">
                                <a:moveTo>
                                  <a:pt x="0" y="0"/>
                                </a:moveTo>
                                <a:lnTo>
                                  <a:pt x="9712" y="1060"/>
                                </a:lnTo>
                                <a:cubicBezTo>
                                  <a:pt x="16796" y="2903"/>
                                  <a:pt x="22517" y="5668"/>
                                  <a:pt x="26873" y="9357"/>
                                </a:cubicBezTo>
                                <a:cubicBezTo>
                                  <a:pt x="36500" y="17562"/>
                                  <a:pt x="41300" y="28395"/>
                                  <a:pt x="41300" y="41857"/>
                                </a:cubicBezTo>
                                <a:cubicBezTo>
                                  <a:pt x="41300" y="52372"/>
                                  <a:pt x="38290" y="61415"/>
                                  <a:pt x="32258" y="68971"/>
                                </a:cubicBezTo>
                                <a:cubicBezTo>
                                  <a:pt x="26238" y="76540"/>
                                  <a:pt x="18288" y="81379"/>
                                  <a:pt x="8420" y="83487"/>
                                </a:cubicBezTo>
                                <a:lnTo>
                                  <a:pt x="54381" y="146771"/>
                                </a:lnTo>
                                <a:lnTo>
                                  <a:pt x="26975" y="146771"/>
                                </a:lnTo>
                                <a:lnTo>
                                  <a:pt x="0" y="108107"/>
                                </a:lnTo>
                                <a:lnTo>
                                  <a:pt x="0" y="63323"/>
                                </a:lnTo>
                                <a:lnTo>
                                  <a:pt x="11514" y="60391"/>
                                </a:lnTo>
                                <a:cubicBezTo>
                                  <a:pt x="16818" y="56338"/>
                                  <a:pt x="19469" y="50258"/>
                                  <a:pt x="19469" y="42149"/>
                                </a:cubicBezTo>
                                <a:cubicBezTo>
                                  <a:pt x="19469" y="34548"/>
                                  <a:pt x="16891" y="28849"/>
                                  <a:pt x="11732" y="25050"/>
                                </a:cubicBezTo>
                                <a:lnTo>
                                  <a:pt x="0" y="221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2901583" y="1393757"/>
                            <a:ext cx="81928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928" h="148476">
                                <a:moveTo>
                                  <a:pt x="0" y="0"/>
                                </a:moveTo>
                                <a:lnTo>
                                  <a:pt x="81928" y="0"/>
                                </a:lnTo>
                                <a:lnTo>
                                  <a:pt x="81928" y="21057"/>
                                </a:lnTo>
                                <a:lnTo>
                                  <a:pt x="22403" y="21057"/>
                                </a:lnTo>
                                <a:lnTo>
                                  <a:pt x="22403" y="56731"/>
                                </a:lnTo>
                                <a:lnTo>
                                  <a:pt x="80200" y="56731"/>
                                </a:lnTo>
                                <a:lnTo>
                                  <a:pt x="80200" y="77788"/>
                                </a:lnTo>
                                <a:lnTo>
                                  <a:pt x="22403" y="77788"/>
                                </a:lnTo>
                                <a:lnTo>
                                  <a:pt x="22403" y="127406"/>
                                </a:lnTo>
                                <a:lnTo>
                                  <a:pt x="81928" y="127406"/>
                                </a:lnTo>
                                <a:lnTo>
                                  <a:pt x="81928" y="148476"/>
                                </a:ln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75" name="Shape 3275"/>
                        <wps:cNvSpPr/>
                        <wps:spPr>
                          <a:xfrm>
                            <a:off x="2677306" y="977256"/>
                            <a:ext cx="22403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03" h="148476">
                                <a:moveTo>
                                  <a:pt x="0" y="0"/>
                                </a:moveTo>
                                <a:lnTo>
                                  <a:pt x="22403" y="0"/>
                                </a:lnTo>
                                <a:lnTo>
                                  <a:pt x="22403" y="148476"/>
                                </a:ln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2537797" y="977256"/>
                            <a:ext cx="108852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852" h="148476">
                                <a:moveTo>
                                  <a:pt x="0" y="0"/>
                                </a:moveTo>
                                <a:lnTo>
                                  <a:pt x="22403" y="0"/>
                                </a:lnTo>
                                <a:lnTo>
                                  <a:pt x="22403" y="58077"/>
                                </a:lnTo>
                                <a:lnTo>
                                  <a:pt x="86449" y="58077"/>
                                </a:lnTo>
                                <a:lnTo>
                                  <a:pt x="86449" y="0"/>
                                </a:lnTo>
                                <a:lnTo>
                                  <a:pt x="108852" y="0"/>
                                </a:lnTo>
                                <a:lnTo>
                                  <a:pt x="108852" y="148476"/>
                                </a:lnTo>
                                <a:lnTo>
                                  <a:pt x="86449" y="148476"/>
                                </a:lnTo>
                                <a:lnTo>
                                  <a:pt x="86449" y="79134"/>
                                </a:lnTo>
                                <a:lnTo>
                                  <a:pt x="22403" y="79134"/>
                                </a:lnTo>
                                <a:lnTo>
                                  <a:pt x="22403" y="148476"/>
                                </a:lnTo>
                                <a:lnTo>
                                  <a:pt x="0" y="1484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2432133" y="977256"/>
                            <a:ext cx="90589" cy="148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589" h="148476">
                                <a:moveTo>
                                  <a:pt x="0" y="0"/>
                                </a:moveTo>
                                <a:lnTo>
                                  <a:pt x="90589" y="0"/>
                                </a:lnTo>
                                <a:lnTo>
                                  <a:pt x="90589" y="21057"/>
                                </a:lnTo>
                                <a:lnTo>
                                  <a:pt x="56553" y="21057"/>
                                </a:lnTo>
                                <a:lnTo>
                                  <a:pt x="56553" y="148476"/>
                                </a:lnTo>
                                <a:lnTo>
                                  <a:pt x="34137" y="148476"/>
                                </a:lnTo>
                                <a:lnTo>
                                  <a:pt x="34137" y="21057"/>
                                </a:lnTo>
                                <a:lnTo>
                                  <a:pt x="0" y="210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2885942" y="974373"/>
                            <a:ext cx="145110" cy="1541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5110" h="154140">
                                <a:moveTo>
                                  <a:pt x="77597" y="0"/>
                                </a:moveTo>
                                <a:cubicBezTo>
                                  <a:pt x="89205" y="0"/>
                                  <a:pt x="100038" y="2362"/>
                                  <a:pt x="110096" y="7074"/>
                                </a:cubicBezTo>
                                <a:cubicBezTo>
                                  <a:pt x="119723" y="11798"/>
                                  <a:pt x="129172" y="19469"/>
                                  <a:pt x="138468" y="30099"/>
                                </a:cubicBezTo>
                                <a:lnTo>
                                  <a:pt x="122504" y="45390"/>
                                </a:lnTo>
                                <a:cubicBezTo>
                                  <a:pt x="110325" y="29159"/>
                                  <a:pt x="95491" y="21057"/>
                                  <a:pt x="77978" y="21057"/>
                                </a:cubicBezTo>
                                <a:cubicBezTo>
                                  <a:pt x="62281" y="21057"/>
                                  <a:pt x="49098" y="26479"/>
                                  <a:pt x="38468" y="37300"/>
                                </a:cubicBezTo>
                                <a:cubicBezTo>
                                  <a:pt x="27826" y="47943"/>
                                  <a:pt x="22504" y="61278"/>
                                  <a:pt x="22504" y="77305"/>
                                </a:cubicBezTo>
                                <a:cubicBezTo>
                                  <a:pt x="22504" y="93853"/>
                                  <a:pt x="28422" y="107467"/>
                                  <a:pt x="40284" y="118174"/>
                                </a:cubicBezTo>
                                <a:cubicBezTo>
                                  <a:pt x="51384" y="128118"/>
                                  <a:pt x="63398" y="133083"/>
                                  <a:pt x="76353" y="133083"/>
                                </a:cubicBezTo>
                                <a:cubicBezTo>
                                  <a:pt x="87376" y="133083"/>
                                  <a:pt x="97282" y="129375"/>
                                  <a:pt x="106058" y="121958"/>
                                </a:cubicBezTo>
                                <a:cubicBezTo>
                                  <a:pt x="114846" y="114478"/>
                                  <a:pt x="119748" y="105524"/>
                                  <a:pt x="120777" y="95098"/>
                                </a:cubicBezTo>
                                <a:lnTo>
                                  <a:pt x="83756" y="95098"/>
                                </a:lnTo>
                                <a:lnTo>
                                  <a:pt x="83756" y="74041"/>
                                </a:lnTo>
                                <a:lnTo>
                                  <a:pt x="145110" y="74041"/>
                                </a:lnTo>
                                <a:lnTo>
                                  <a:pt x="145110" y="78943"/>
                                </a:lnTo>
                                <a:cubicBezTo>
                                  <a:pt x="145110" y="90094"/>
                                  <a:pt x="143789" y="99974"/>
                                  <a:pt x="141161" y="108560"/>
                                </a:cubicBezTo>
                                <a:cubicBezTo>
                                  <a:pt x="138595" y="116510"/>
                                  <a:pt x="134264" y="123952"/>
                                  <a:pt x="128181" y="130874"/>
                                </a:cubicBezTo>
                                <a:cubicBezTo>
                                  <a:pt x="114401" y="146380"/>
                                  <a:pt x="96863" y="154140"/>
                                  <a:pt x="75578" y="154140"/>
                                </a:cubicBezTo>
                                <a:cubicBezTo>
                                  <a:pt x="54813" y="154140"/>
                                  <a:pt x="37020" y="146634"/>
                                  <a:pt x="22212" y="131635"/>
                                </a:cubicBezTo>
                                <a:cubicBezTo>
                                  <a:pt x="7404" y="116573"/>
                                  <a:pt x="0" y="98501"/>
                                  <a:pt x="0" y="77407"/>
                                </a:cubicBezTo>
                                <a:cubicBezTo>
                                  <a:pt x="0" y="55867"/>
                                  <a:pt x="7531" y="37592"/>
                                  <a:pt x="22593" y="22593"/>
                                </a:cubicBezTo>
                                <a:cubicBezTo>
                                  <a:pt x="37655" y="7531"/>
                                  <a:pt x="55994" y="0"/>
                                  <a:pt x="7759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2730468" y="967160"/>
                            <a:ext cx="130683" cy="167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683" h="167602">
                                <a:moveTo>
                                  <a:pt x="0" y="0"/>
                                </a:moveTo>
                                <a:lnTo>
                                  <a:pt x="108280" y="113271"/>
                                </a:lnTo>
                                <a:lnTo>
                                  <a:pt x="108280" y="10097"/>
                                </a:lnTo>
                                <a:lnTo>
                                  <a:pt x="130683" y="10097"/>
                                </a:lnTo>
                                <a:lnTo>
                                  <a:pt x="130683" y="167602"/>
                                </a:lnTo>
                                <a:lnTo>
                                  <a:pt x="22403" y="54623"/>
                                </a:lnTo>
                                <a:lnTo>
                                  <a:pt x="22403" y="158572"/>
                                </a:lnTo>
                                <a:lnTo>
                                  <a:pt x="0" y="1585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1312692" y="758362"/>
                            <a:ext cx="479031" cy="7933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031" h="793382">
                                <a:moveTo>
                                  <a:pt x="228244" y="0"/>
                                </a:moveTo>
                                <a:lnTo>
                                  <a:pt x="341859" y="0"/>
                                </a:lnTo>
                                <a:cubicBezTo>
                                  <a:pt x="359639" y="0"/>
                                  <a:pt x="374066" y="14414"/>
                                  <a:pt x="374066" y="32207"/>
                                </a:cubicBezTo>
                                <a:cubicBezTo>
                                  <a:pt x="374066" y="49987"/>
                                  <a:pt x="359639" y="64402"/>
                                  <a:pt x="341859" y="64402"/>
                                </a:cubicBezTo>
                                <a:lnTo>
                                  <a:pt x="252984" y="64402"/>
                                </a:lnTo>
                                <a:lnTo>
                                  <a:pt x="162357" y="404012"/>
                                </a:lnTo>
                                <a:lnTo>
                                  <a:pt x="235217" y="404012"/>
                                </a:lnTo>
                                <a:cubicBezTo>
                                  <a:pt x="253009" y="404012"/>
                                  <a:pt x="267424" y="418427"/>
                                  <a:pt x="267424" y="436220"/>
                                </a:cubicBezTo>
                                <a:cubicBezTo>
                                  <a:pt x="267424" y="454000"/>
                                  <a:pt x="253009" y="468414"/>
                                  <a:pt x="235217" y="468414"/>
                                </a:cubicBezTo>
                                <a:lnTo>
                                  <a:pt x="145161" y="468414"/>
                                </a:lnTo>
                                <a:lnTo>
                                  <a:pt x="75629" y="728980"/>
                                </a:lnTo>
                                <a:lnTo>
                                  <a:pt x="325679" y="728980"/>
                                </a:lnTo>
                                <a:cubicBezTo>
                                  <a:pt x="354089" y="728980"/>
                                  <a:pt x="379324" y="710146"/>
                                  <a:pt x="387401" y="683031"/>
                                </a:cubicBezTo>
                                <a:cubicBezTo>
                                  <a:pt x="387464" y="682803"/>
                                  <a:pt x="387515" y="682574"/>
                                  <a:pt x="387578" y="682333"/>
                                </a:cubicBezTo>
                                <a:lnTo>
                                  <a:pt x="412217" y="590029"/>
                                </a:lnTo>
                                <a:cubicBezTo>
                                  <a:pt x="416801" y="572846"/>
                                  <a:pt x="434442" y="562635"/>
                                  <a:pt x="451637" y="567220"/>
                                </a:cubicBezTo>
                                <a:cubicBezTo>
                                  <a:pt x="468820" y="571805"/>
                                  <a:pt x="479031" y="589458"/>
                                  <a:pt x="474447" y="606641"/>
                                </a:cubicBezTo>
                                <a:lnTo>
                                  <a:pt x="450164" y="697624"/>
                                </a:lnTo>
                                <a:cubicBezTo>
                                  <a:pt x="450037" y="698182"/>
                                  <a:pt x="449898" y="698754"/>
                                  <a:pt x="449745" y="699326"/>
                                </a:cubicBezTo>
                                <a:cubicBezTo>
                                  <a:pt x="434251" y="754710"/>
                                  <a:pt x="383235" y="793382"/>
                                  <a:pt x="325679" y="793382"/>
                                </a:cubicBezTo>
                                <a:lnTo>
                                  <a:pt x="33693" y="793382"/>
                                </a:lnTo>
                                <a:cubicBezTo>
                                  <a:pt x="23698" y="793382"/>
                                  <a:pt x="14249" y="788734"/>
                                  <a:pt x="8153" y="780796"/>
                                </a:cubicBezTo>
                                <a:cubicBezTo>
                                  <a:pt x="2057" y="772871"/>
                                  <a:pt x="0" y="762546"/>
                                  <a:pt x="2578" y="752881"/>
                                </a:cubicBezTo>
                                <a:lnTo>
                                  <a:pt x="197129" y="23901"/>
                                </a:lnTo>
                                <a:cubicBezTo>
                                  <a:pt x="200889" y="9804"/>
                                  <a:pt x="213665" y="0"/>
                                  <a:pt x="2282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1575158" y="754153"/>
                            <a:ext cx="806107" cy="7975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6107" h="797598">
                                <a:moveTo>
                                  <a:pt x="773900" y="3912"/>
                                </a:moveTo>
                                <a:cubicBezTo>
                                  <a:pt x="791680" y="3912"/>
                                  <a:pt x="806107" y="18326"/>
                                  <a:pt x="806107" y="36119"/>
                                </a:cubicBezTo>
                                <a:lnTo>
                                  <a:pt x="806107" y="36411"/>
                                </a:lnTo>
                                <a:cubicBezTo>
                                  <a:pt x="806107" y="39218"/>
                                  <a:pt x="805739" y="42012"/>
                                  <a:pt x="805015" y="44717"/>
                                </a:cubicBezTo>
                                <a:lnTo>
                                  <a:pt x="629907" y="700850"/>
                                </a:lnTo>
                                <a:cubicBezTo>
                                  <a:pt x="629742" y="701751"/>
                                  <a:pt x="629526" y="702640"/>
                                  <a:pt x="629285" y="703529"/>
                                </a:cubicBezTo>
                                <a:cubicBezTo>
                                  <a:pt x="613791" y="758914"/>
                                  <a:pt x="562775" y="797598"/>
                                  <a:pt x="505219" y="797598"/>
                                </a:cubicBezTo>
                                <a:lnTo>
                                  <a:pt x="274714" y="797598"/>
                                </a:lnTo>
                                <a:cubicBezTo>
                                  <a:pt x="264719" y="797598"/>
                                  <a:pt x="255283" y="792950"/>
                                  <a:pt x="249187" y="785012"/>
                                </a:cubicBezTo>
                                <a:cubicBezTo>
                                  <a:pt x="243091" y="777088"/>
                                  <a:pt x="241021" y="766775"/>
                                  <a:pt x="243599" y="757111"/>
                                </a:cubicBezTo>
                                <a:lnTo>
                                  <a:pt x="287325" y="592849"/>
                                </a:lnTo>
                                <a:cubicBezTo>
                                  <a:pt x="293230" y="567461"/>
                                  <a:pt x="284455" y="536740"/>
                                  <a:pt x="263804" y="510565"/>
                                </a:cubicBezTo>
                                <a:cubicBezTo>
                                  <a:pt x="245618" y="487515"/>
                                  <a:pt x="220955" y="472630"/>
                                  <a:pt x="201003" y="472630"/>
                                </a:cubicBezTo>
                                <a:cubicBezTo>
                                  <a:pt x="183210" y="472630"/>
                                  <a:pt x="168796" y="458216"/>
                                  <a:pt x="168796" y="440423"/>
                                </a:cubicBezTo>
                                <a:cubicBezTo>
                                  <a:pt x="168796" y="422643"/>
                                  <a:pt x="183210" y="408216"/>
                                  <a:pt x="201003" y="408216"/>
                                </a:cubicBezTo>
                                <a:cubicBezTo>
                                  <a:pt x="294627" y="408216"/>
                                  <a:pt x="370802" y="332054"/>
                                  <a:pt x="370802" y="238417"/>
                                </a:cubicBezTo>
                                <a:cubicBezTo>
                                  <a:pt x="370802" y="151143"/>
                                  <a:pt x="304610" y="79032"/>
                                  <a:pt x="219799" y="69647"/>
                                </a:cubicBezTo>
                                <a:lnTo>
                                  <a:pt x="66815" y="639496"/>
                                </a:lnTo>
                                <a:cubicBezTo>
                                  <a:pt x="62205" y="656666"/>
                                  <a:pt x="44539" y="666852"/>
                                  <a:pt x="27368" y="662242"/>
                                </a:cubicBezTo>
                                <a:cubicBezTo>
                                  <a:pt x="10185" y="657631"/>
                                  <a:pt x="0" y="639966"/>
                                  <a:pt x="4610" y="622795"/>
                                </a:cubicBezTo>
                                <a:lnTo>
                                  <a:pt x="164274" y="28067"/>
                                </a:lnTo>
                                <a:cubicBezTo>
                                  <a:pt x="168046" y="13995"/>
                                  <a:pt x="180810" y="4204"/>
                                  <a:pt x="195377" y="4204"/>
                                </a:cubicBezTo>
                                <a:lnTo>
                                  <a:pt x="201003" y="4204"/>
                                </a:lnTo>
                                <a:cubicBezTo>
                                  <a:pt x="330136" y="4204"/>
                                  <a:pt x="435203" y="109271"/>
                                  <a:pt x="435203" y="238417"/>
                                </a:cubicBezTo>
                                <a:cubicBezTo>
                                  <a:pt x="435203" y="333210"/>
                                  <a:pt x="378600" y="415036"/>
                                  <a:pt x="297409" y="451853"/>
                                </a:cubicBezTo>
                                <a:cubicBezTo>
                                  <a:pt x="303352" y="457632"/>
                                  <a:pt x="309029" y="463906"/>
                                  <a:pt x="314363" y="470662"/>
                                </a:cubicBezTo>
                                <a:cubicBezTo>
                                  <a:pt x="347218" y="512293"/>
                                  <a:pt x="360502" y="563702"/>
                                  <a:pt x="349885" y="608178"/>
                                </a:cubicBezTo>
                                <a:cubicBezTo>
                                  <a:pt x="349821" y="608444"/>
                                  <a:pt x="349758" y="608711"/>
                                  <a:pt x="349682" y="608978"/>
                                </a:cubicBezTo>
                                <a:lnTo>
                                  <a:pt x="316611" y="733184"/>
                                </a:lnTo>
                                <a:lnTo>
                                  <a:pt x="505219" y="733184"/>
                                </a:lnTo>
                                <a:cubicBezTo>
                                  <a:pt x="533349" y="733184"/>
                                  <a:pt x="558355" y="714718"/>
                                  <a:pt x="566699" y="688048"/>
                                </a:cubicBezTo>
                                <a:cubicBezTo>
                                  <a:pt x="566814" y="687540"/>
                                  <a:pt x="566928" y="687032"/>
                                  <a:pt x="567068" y="686537"/>
                                </a:cubicBezTo>
                                <a:lnTo>
                                  <a:pt x="615709" y="504254"/>
                                </a:lnTo>
                                <a:lnTo>
                                  <a:pt x="593865" y="504254"/>
                                </a:lnTo>
                                <a:cubicBezTo>
                                  <a:pt x="521157" y="504254"/>
                                  <a:pt x="462000" y="445097"/>
                                  <a:pt x="462000" y="372389"/>
                                </a:cubicBezTo>
                                <a:cubicBezTo>
                                  <a:pt x="462000" y="358496"/>
                                  <a:pt x="464159" y="344818"/>
                                  <a:pt x="468401" y="331711"/>
                                </a:cubicBezTo>
                                <a:cubicBezTo>
                                  <a:pt x="468478" y="331457"/>
                                  <a:pt x="468567" y="331203"/>
                                  <a:pt x="468643" y="330949"/>
                                </a:cubicBezTo>
                                <a:cubicBezTo>
                                  <a:pt x="478168" y="301219"/>
                                  <a:pt x="483006" y="270154"/>
                                  <a:pt x="483006" y="238620"/>
                                </a:cubicBezTo>
                                <a:cubicBezTo>
                                  <a:pt x="483006" y="171971"/>
                                  <a:pt x="461734" y="108788"/>
                                  <a:pt x="421500" y="55893"/>
                                </a:cubicBezTo>
                                <a:cubicBezTo>
                                  <a:pt x="410731" y="41745"/>
                                  <a:pt x="413487" y="21539"/>
                                  <a:pt x="427634" y="10770"/>
                                </a:cubicBezTo>
                                <a:cubicBezTo>
                                  <a:pt x="441795" y="0"/>
                                  <a:pt x="462000" y="2743"/>
                                  <a:pt x="472770" y="16904"/>
                                </a:cubicBezTo>
                                <a:cubicBezTo>
                                  <a:pt x="521602" y="81102"/>
                                  <a:pt x="547408" y="157772"/>
                                  <a:pt x="547408" y="238620"/>
                                </a:cubicBezTo>
                                <a:cubicBezTo>
                                  <a:pt x="547408" y="276466"/>
                                  <a:pt x="541655" y="313792"/>
                                  <a:pt x="530314" y="349555"/>
                                </a:cubicBezTo>
                                <a:cubicBezTo>
                                  <a:pt x="530174" y="350037"/>
                                  <a:pt x="530022" y="350507"/>
                                  <a:pt x="529869" y="350990"/>
                                </a:cubicBezTo>
                                <a:cubicBezTo>
                                  <a:pt x="527571" y="357848"/>
                                  <a:pt x="526415" y="365049"/>
                                  <a:pt x="526415" y="372389"/>
                                </a:cubicBezTo>
                                <a:cubicBezTo>
                                  <a:pt x="526415" y="409588"/>
                                  <a:pt x="556666" y="439839"/>
                                  <a:pt x="593865" y="439839"/>
                                </a:cubicBezTo>
                                <a:lnTo>
                                  <a:pt x="632904" y="439839"/>
                                </a:lnTo>
                                <a:lnTo>
                                  <a:pt x="742264" y="30061"/>
                                </a:lnTo>
                                <a:cubicBezTo>
                                  <a:pt x="745096" y="15164"/>
                                  <a:pt x="758190" y="3912"/>
                                  <a:pt x="773900" y="391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677584" y="758363"/>
                            <a:ext cx="764642" cy="7933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4642" h="793382">
                                <a:moveTo>
                                  <a:pt x="228244" y="0"/>
                                </a:moveTo>
                                <a:lnTo>
                                  <a:pt x="393141" y="0"/>
                                </a:lnTo>
                                <a:cubicBezTo>
                                  <a:pt x="408534" y="0"/>
                                  <a:pt x="421767" y="10884"/>
                                  <a:pt x="424739" y="25997"/>
                                </a:cubicBezTo>
                                <a:lnTo>
                                  <a:pt x="541172" y="618426"/>
                                </a:lnTo>
                                <a:lnTo>
                                  <a:pt x="689026" y="64402"/>
                                </a:lnTo>
                                <a:lnTo>
                                  <a:pt x="617334" y="64402"/>
                                </a:lnTo>
                                <a:cubicBezTo>
                                  <a:pt x="599554" y="64402"/>
                                  <a:pt x="585127" y="49987"/>
                                  <a:pt x="585127" y="32207"/>
                                </a:cubicBezTo>
                                <a:cubicBezTo>
                                  <a:pt x="585127" y="14415"/>
                                  <a:pt x="599554" y="0"/>
                                  <a:pt x="617334" y="0"/>
                                </a:cubicBezTo>
                                <a:lnTo>
                                  <a:pt x="730949" y="0"/>
                                </a:lnTo>
                                <a:cubicBezTo>
                                  <a:pt x="740956" y="0"/>
                                  <a:pt x="750392" y="4648"/>
                                  <a:pt x="756488" y="12586"/>
                                </a:cubicBezTo>
                                <a:cubicBezTo>
                                  <a:pt x="762584" y="20523"/>
                                  <a:pt x="764642" y="30836"/>
                                  <a:pt x="762063" y="40500"/>
                                </a:cubicBezTo>
                                <a:lnTo>
                                  <a:pt x="567512" y="769480"/>
                                </a:lnTo>
                                <a:cubicBezTo>
                                  <a:pt x="563740" y="783615"/>
                                  <a:pt x="550951" y="793382"/>
                                  <a:pt x="536410" y="793382"/>
                                </a:cubicBezTo>
                                <a:cubicBezTo>
                                  <a:pt x="536054" y="793382"/>
                                  <a:pt x="535686" y="793382"/>
                                  <a:pt x="535330" y="793369"/>
                                </a:cubicBezTo>
                                <a:cubicBezTo>
                                  <a:pt x="520344" y="792874"/>
                                  <a:pt x="507695" y="782104"/>
                                  <a:pt x="504800" y="767385"/>
                                </a:cubicBezTo>
                                <a:lnTo>
                                  <a:pt x="366649" y="64402"/>
                                </a:lnTo>
                                <a:lnTo>
                                  <a:pt x="252971" y="64402"/>
                                </a:lnTo>
                                <a:lnTo>
                                  <a:pt x="162344" y="404012"/>
                                </a:lnTo>
                                <a:lnTo>
                                  <a:pt x="235217" y="404012"/>
                                </a:lnTo>
                                <a:cubicBezTo>
                                  <a:pt x="252997" y="404012"/>
                                  <a:pt x="267411" y="418427"/>
                                  <a:pt x="267411" y="436220"/>
                                </a:cubicBezTo>
                                <a:cubicBezTo>
                                  <a:pt x="267411" y="454000"/>
                                  <a:pt x="252997" y="468414"/>
                                  <a:pt x="235217" y="468414"/>
                                </a:cubicBezTo>
                                <a:lnTo>
                                  <a:pt x="145161" y="468414"/>
                                </a:lnTo>
                                <a:lnTo>
                                  <a:pt x="75616" y="728980"/>
                                </a:lnTo>
                                <a:lnTo>
                                  <a:pt x="232651" y="728980"/>
                                </a:lnTo>
                                <a:cubicBezTo>
                                  <a:pt x="261074" y="728980"/>
                                  <a:pt x="286296" y="710146"/>
                                  <a:pt x="294386" y="683031"/>
                                </a:cubicBezTo>
                                <a:cubicBezTo>
                                  <a:pt x="294437" y="682803"/>
                                  <a:pt x="294500" y="682574"/>
                                  <a:pt x="294564" y="682333"/>
                                </a:cubicBezTo>
                                <a:lnTo>
                                  <a:pt x="319202" y="590029"/>
                                </a:lnTo>
                                <a:cubicBezTo>
                                  <a:pt x="323787" y="572846"/>
                                  <a:pt x="341427" y="562636"/>
                                  <a:pt x="358610" y="567220"/>
                                </a:cubicBezTo>
                                <a:cubicBezTo>
                                  <a:pt x="375806" y="571805"/>
                                  <a:pt x="386017" y="589458"/>
                                  <a:pt x="381432" y="606641"/>
                                </a:cubicBezTo>
                                <a:lnTo>
                                  <a:pt x="357149" y="697624"/>
                                </a:lnTo>
                                <a:cubicBezTo>
                                  <a:pt x="357022" y="698183"/>
                                  <a:pt x="356883" y="698754"/>
                                  <a:pt x="356718" y="699313"/>
                                </a:cubicBezTo>
                                <a:cubicBezTo>
                                  <a:pt x="341236" y="754710"/>
                                  <a:pt x="290208" y="793382"/>
                                  <a:pt x="232651" y="793382"/>
                                </a:cubicBezTo>
                                <a:lnTo>
                                  <a:pt x="33693" y="793382"/>
                                </a:lnTo>
                                <a:cubicBezTo>
                                  <a:pt x="23685" y="793382"/>
                                  <a:pt x="14249" y="788734"/>
                                  <a:pt x="8153" y="780796"/>
                                </a:cubicBezTo>
                                <a:cubicBezTo>
                                  <a:pt x="2057" y="772859"/>
                                  <a:pt x="0" y="762546"/>
                                  <a:pt x="2578" y="752881"/>
                                </a:cubicBezTo>
                                <a:lnTo>
                                  <a:pt x="197129" y="23901"/>
                                </a:lnTo>
                                <a:cubicBezTo>
                                  <a:pt x="200889" y="9804"/>
                                  <a:pt x="213652" y="0"/>
                                  <a:pt x="2282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Rectangle 41"/>
                        <wps:cNvSpPr/>
                        <wps:spPr>
                          <a:xfrm>
                            <a:off x="966290" y="1628524"/>
                            <a:ext cx="2364187" cy="2140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B119F" w:rsidRDefault="0048208D">
                              <w:r>
                                <w:rPr>
                                  <w:b/>
                                  <w:color w:val="FFFEFD"/>
                                  <w:spacing w:val="44"/>
                                  <w:w w:val="116"/>
                                </w:rPr>
                                <w:t>LIVING</w:t>
                              </w:r>
                              <w:r>
                                <w:rPr>
                                  <w:b/>
                                  <w:color w:val="FFFEFD"/>
                                  <w:spacing w:val="64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EFD"/>
                                  <w:spacing w:val="44"/>
                                  <w:w w:val="116"/>
                                </w:rPr>
                                <w:t>ON</w:t>
                              </w:r>
                              <w:r>
                                <w:rPr>
                                  <w:b/>
                                  <w:color w:val="FFFEFD"/>
                                  <w:spacing w:val="64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EFD"/>
                                  <w:spacing w:val="44"/>
                                  <w:w w:val="116"/>
                                </w:rPr>
                                <w:t>MISS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5588938" y="998484"/>
                            <a:ext cx="1279642" cy="6228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B119F" w:rsidRDefault="000B3538">
                              <w:r>
                                <w:rPr>
                                  <w:b/>
                                  <w:color w:val="403F3C"/>
                                  <w:w w:val="109"/>
                                  <w:sz w:val="68"/>
                                </w:rPr>
                                <w:t>201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3939853" y="1440384"/>
                            <a:ext cx="3472632" cy="3297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B119F" w:rsidRDefault="0048208D">
                              <w:r>
                                <w:rPr>
                                  <w:b/>
                                  <w:color w:val="403F3C"/>
                                  <w:spacing w:val="-9"/>
                                  <w:w w:val="115"/>
                                  <w:sz w:val="36"/>
                                </w:rPr>
                                <w:t>YOUTH</w:t>
                              </w:r>
                              <w:r w:rsidR="000B3538">
                                <w:rPr>
                                  <w:b/>
                                  <w:color w:val="403F3C"/>
                                  <w:spacing w:val="21"/>
                                  <w:w w:val="115"/>
                                  <w:sz w:val="36"/>
                                </w:rPr>
                                <w:t xml:space="preserve"> TRIP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0" name="Shape 3290"/>
                        <wps:cNvSpPr/>
                        <wps:spPr>
                          <a:xfrm>
                            <a:off x="0" y="0"/>
                            <a:ext cx="7098031" cy="4493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98031" h="449364">
                                <a:moveTo>
                                  <a:pt x="0" y="0"/>
                                </a:moveTo>
                                <a:lnTo>
                                  <a:pt x="7098031" y="0"/>
                                </a:lnTo>
                                <a:lnTo>
                                  <a:pt x="7098031" y="449364"/>
                                </a:lnTo>
                                <a:lnTo>
                                  <a:pt x="0" y="4493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91" name="Shape 3291"/>
                        <wps:cNvSpPr/>
                        <wps:spPr>
                          <a:xfrm>
                            <a:off x="0" y="1907566"/>
                            <a:ext cx="7098031" cy="8039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98031" h="803910">
                                <a:moveTo>
                                  <a:pt x="0" y="0"/>
                                </a:moveTo>
                                <a:lnTo>
                                  <a:pt x="7098031" y="0"/>
                                </a:lnTo>
                                <a:lnTo>
                                  <a:pt x="7098031" y="803910"/>
                                </a:lnTo>
                                <a:lnTo>
                                  <a:pt x="0" y="80391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EF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92" name="Shape 3292"/>
                        <wps:cNvSpPr/>
                        <wps:spPr>
                          <a:xfrm>
                            <a:off x="0" y="1883435"/>
                            <a:ext cx="7098031" cy="482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98031" h="48260">
                                <a:moveTo>
                                  <a:pt x="0" y="0"/>
                                </a:moveTo>
                                <a:lnTo>
                                  <a:pt x="7098031" y="0"/>
                                </a:lnTo>
                                <a:lnTo>
                                  <a:pt x="7098031" y="48260"/>
                                </a:lnTo>
                                <a:lnTo>
                                  <a:pt x="0" y="482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FBD2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Rectangle 47"/>
                        <wps:cNvSpPr/>
                        <wps:spPr>
                          <a:xfrm>
                            <a:off x="577215" y="2117022"/>
                            <a:ext cx="5587033" cy="391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B119F" w:rsidRDefault="0048208D">
                              <w:r>
                                <w:rPr>
                                  <w:b/>
                                  <w:color w:val="181717"/>
                                  <w:spacing w:val="72"/>
                                  <w:w w:val="111"/>
                                  <w:sz w:val="36"/>
                                </w:rPr>
                                <w:t>RECOMMENDED</w:t>
                              </w:r>
                              <w:r>
                                <w:rPr>
                                  <w:b/>
                                  <w:color w:val="181717"/>
                                  <w:spacing w:val="95"/>
                                  <w:w w:val="111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181717"/>
                                  <w:spacing w:val="72"/>
                                  <w:w w:val="111"/>
                                  <w:sz w:val="36"/>
                                </w:rPr>
                                <w:t>PACKING</w:t>
                              </w:r>
                              <w:r>
                                <w:rPr>
                                  <w:b/>
                                  <w:color w:val="181717"/>
                                  <w:spacing w:val="95"/>
                                  <w:w w:val="111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181717"/>
                                  <w:spacing w:val="72"/>
                                  <w:w w:val="111"/>
                                  <w:sz w:val="36"/>
                                </w:rPr>
                                <w:t>LI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577215" y="2610544"/>
                            <a:ext cx="6926071" cy="1720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B119F" w:rsidRDefault="0048208D">
                              <w:r>
                                <w:rPr>
                                  <w:color w:val="181717"/>
                                  <w:sz w:val="20"/>
                                </w:rPr>
                                <w:t>This is a guide to assist you in packi</w:t>
                              </w:r>
                              <w:r w:rsidR="00F63AA0">
                                <w:rPr>
                                  <w:color w:val="181717"/>
                                  <w:sz w:val="20"/>
                                </w:rPr>
                                <w:t>ng for camp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504" o:spid="_x0000_s1026" style="position:absolute;left:0;text-align:left;margin-left:26.5pt;margin-top:0;width:590.8pt;height:219.1pt;z-index:251658240;mso-position-horizontal-relative:page;mso-position-vertical-relative:page;mso-width-relative:margin;mso-height-relative:margin" coordsize="75032,27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">
                <v:shape id="Shape 18" o:spid="_x0000_s1027" style="position:absolute;left:24713;top:7654;width:776;height:1539;visibility:visible;mso-wrap-style:square;v-text-anchor:top" coordsize="77610,153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" path="m77610,r,21001l56328,25022c49803,27713,43878,31748,38557,37126,27915,47756,22606,60888,22606,76522v,16395,5512,29883,16535,40449c50101,127538,62763,132821,77127,132821r483,-91l77610,153733r-775,144c57671,153877,40449,147248,25197,133977,8395,119295,,100068,,76280,,55376,7658,37431,22987,22432,30613,14933,39011,9307,48179,5556l77610,xe" fillcolor="#fffefd" stroked="f" strokeweight="0">
                  <v:stroke miterlimit="83231f" joinstyle="miter"/>
                  <v:path arrowok="t" textboxrect="0,0,77610,153877"/>
                </v:shape>
                <v:shape id="Shape 19" o:spid="_x0000_s1028" style="position:absolute;left:28111;top:7681;width:819;height:1485;visibility:visible;mso-wrap-style:square;v-text-anchor:top" coordsize="81928,14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" path="m,l81928,r,21057l22403,21057r,35674l80188,56731r,21057l22403,77788r,49618l81928,127406r,21057l,148463,,xe" fillcolor="#fffefd" stroked="f" strokeweight="0">
                  <v:stroke miterlimit="83231f" joinstyle="miter"/>
                  <v:path arrowok="t" textboxrect="0,0,81928,148463"/>
                </v:shape>
                <v:shape id="Shape 20" o:spid="_x0000_s1029" style="position:absolute;left:25489;top:7653;width:776;height:1538;visibility:visible;mso-wrap-style:square;v-text-anchor:top" coordsize="77597,15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" path="m381,c21539,,39675,7569,54801,22695,70002,37821,77597,55994,77597,77216v,21349,-7633,39459,-22885,54331c47047,139014,38592,144615,29345,148349l,153805,,132802r21052,-3946c27623,126165,33585,122130,38938,116751,49644,105867,55004,92608,55004,76975v,-15824,-5296,-29071,-15875,-39777c28613,26441,15608,21057,89,21057l,21073,,72,381,xe" fillcolor="#fffefd" stroked="f" strokeweight="0">
                  <v:stroke miterlimit="83231f" joinstyle="miter"/>
                  <v:path arrowok="t" textboxrect="0,0,77597,153805"/>
                </v:shape>
                <v:shape id="Shape 21" o:spid="_x0000_s1030" style="position:absolute;left:26498;top:7580;width:1307;height:1676;visibility:visible;mso-wrap-style:square;v-text-anchor:top" coordsize="130683,167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" path="m,l108280,113271r,-103174l130683,10097r,157505l22403,54610r,103950l,158560,,xe" fillcolor="#fffefd" stroked="f" strokeweight="0">
                  <v:stroke miterlimit="83231f" joinstyle="miter"/>
                  <v:path arrowok="t" textboxrect="0,0,130683,167602"/>
                </v:shape>
                <v:shape id="Shape 22" o:spid="_x0000_s1031" style="position:absolute;left:23758;top:11904;width:573;height:1485;visibility:visible;mso-wrap-style:square;v-text-anchor:top" coordsize="57309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" path="m,l31153,,57309,3275r,21124l32499,21057r-10096,l22403,127419r10096,l57309,124280r,21801l50795,147439v-5818,691,-12492,1037,-20023,1037l,148476,,xe" fillcolor="#fffefd" stroked="f" strokeweight="0">
                  <v:stroke miterlimit="83231f" joinstyle="miter"/>
                  <v:path arrowok="t" textboxrect="0,0,57309,148476"/>
                </v:shape>
                <v:shape id="Shape 23" o:spid="_x0000_s1032" style="position:absolute;left:24331;top:11937;width:575;height:1428;visibility:visible;mso-wrap-style:square;v-text-anchor:top" coordsize="57512,142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" path="m,l9239,1157v9297,2883,17717,7785,25286,14707c49841,29846,57512,48211,57512,70969v,22822,-7988,41275,-23952,55385c25546,133402,17151,138304,8376,141060l,142806,,121005r286,-36c6953,118721,12986,115165,18371,110288,29394,100230,34906,87123,34906,70969v,-16294,-5448,-29489,-16345,-39624c13659,26824,7592,23433,362,21172l,21124,,xe" fillcolor="#fffefd" stroked="f" strokeweight="0">
                  <v:stroke miterlimit="83231f" joinstyle="miter"/>
                  <v:path arrowok="t" textboxrect="0,0,57512,142806"/>
                </v:shape>
                <v:shape id="Shape 24" o:spid="_x0000_s1033" style="position:absolute;left:24896;top:11831;width:725;height:1558;visibility:visible;mso-wrap-style:square;v-text-anchor:top" coordsize="72549,155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" path="m72549,r,49366l50000,98696r22549,l72549,119765r-31871,l24130,155820,,155820,72549,xe" fillcolor="#fffefd" stroked="f" strokeweight="0">
                  <v:stroke miterlimit="83231f" joinstyle="miter"/>
                  <v:path arrowok="t" textboxrect="0,0,72549,155820"/>
                </v:shape>
                <v:shape id="Shape 25" o:spid="_x0000_s1034" style="position:absolute;left:26161;top:11904;width:1195;height:1485;visibility:visible;mso-wrap-style:square;v-text-anchor:top" coordsize="119520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" path="m,l25768,,59715,59334,93751,r25769,l70866,84341r,64135l48463,148476r,-64135l,xe" fillcolor="#fffefd" stroked="f" strokeweight="0">
                  <v:stroke miterlimit="83231f" joinstyle="miter"/>
                  <v:path arrowok="t" textboxrect="0,0,119520,148476"/>
                </v:shape>
                <v:shape id="Shape 26" o:spid="_x0000_s1035" style="position:absolute;left:25621;top:11811;width:718;height:1578;visibility:visible;mso-wrap-style:square;v-text-anchor:top" coordsize="71787,157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" path="m921,l71787,157798r-24524,l31693,121742,,121742,,100673r22549,l527,50190,,51344,,1977,921,xe" fillcolor="#fffefd" stroked="f" strokeweight="0">
                  <v:stroke miterlimit="83231f" joinstyle="miter"/>
                  <v:path arrowok="t" textboxrect="0,0,71787,157798"/>
                </v:shape>
                <v:shape id="Shape 27" o:spid="_x0000_s1036" style="position:absolute;left:27879;top:13937;width:419;height:1485;visibility:visible;mso-wrap-style:square;v-text-anchor:top" coordsize="41872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" path="m,l26251,,41872,1704r,22172l30378,21057r-7975,l22403,68174r7112,l41872,65027r,44784l26441,87693r-4038,l22403,148476,,148476,,xe" fillcolor="#fffefd" stroked="f" strokeweight="0">
                  <v:stroke miterlimit="83231f" joinstyle="miter"/>
                  <v:path arrowok="t" textboxrect="0,0,41872,148476"/>
                </v:shape>
                <v:shape id="Shape 28" o:spid="_x0000_s1037" style="position:absolute;left:26815;top:13937;width:819;height:1485;visibility:visible;mso-wrap-style:square;v-text-anchor:top" coordsize="81928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" path="m,l81928,r,21057l22403,21057r,35674l80201,56731r,21057l22403,77788r,49618l81928,127406r,21070l,148476,,xe" fillcolor="#fffefd" stroked="f" strokeweight="0">
                  <v:stroke miterlimit="83231f" joinstyle="miter"/>
                  <v:path arrowok="t" textboxrect="0,0,81928,148476"/>
                </v:shape>
                <v:shape id="Shape 29" o:spid="_x0000_s1038" style="position:absolute;left:25419;top:13937;width:1089;height:1485;visibility:visible;mso-wrap-style:square;v-text-anchor:top" coordsize="108852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" path="m,l22403,r,58077l86449,58077,86449,r22403,l108852,148476r-22403,l86449,79146r-64046,l22403,148476,,148476,,xe" fillcolor="#fffefd" stroked="f" strokeweight="0">
                  <v:stroke miterlimit="83231f" joinstyle="miter"/>
                  <v:path arrowok="t" textboxrect="0,0,108852,148476"/>
                </v:shape>
                <v:shape id="Shape 30" o:spid="_x0000_s1039" style="position:absolute;left:23210;top:13865;width:2074;height:1652;visibility:visible;mso-wrap-style:square;v-text-anchor:top" coordsize="207416,165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" path="m103378,r38646,106451l183096,7214r24320,l141072,165113,102895,59906,63081,165202,,7214r24333,l62979,106451,103378,xe" fillcolor="#fffefd" stroked="f" strokeweight="0">
                  <v:stroke miterlimit="83231f" joinstyle="miter"/>
                  <v:path arrowok="t" textboxrect="0,0,207416,165202"/>
                </v:shape>
                <v:shape id="Shape 31" o:spid="_x0000_s1040" style="position:absolute;left:28298;top:13954;width:543;height:1468;visibility:visible;mso-wrap-style:square;v-text-anchor:top" coordsize="54381,146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" path="m,l9712,1060v7084,1843,12805,4608,17161,8297c36500,17562,41300,28395,41300,41857v,10515,-3010,19558,-9042,27114c26238,76540,18288,81379,8420,83487r45961,63284l26975,146771,,108107,,63323,11514,60391v5304,-4053,7955,-10133,7955,-18242c19469,34548,16891,28849,11732,25050l,22172,,xe" fillcolor="#fffefd" stroked="f" strokeweight="0">
                  <v:stroke miterlimit="83231f" joinstyle="miter"/>
                  <v:path arrowok="t" textboxrect="0,0,54381,146771"/>
                </v:shape>
                <v:shape id="Shape 32" o:spid="_x0000_s1041" style="position:absolute;left:29015;top:13937;width:820;height:1485;visibility:visible;mso-wrap-style:square;v-text-anchor:top" coordsize="81928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" path="m,l81928,r,21057l22403,21057r,35674l80200,56731r,21057l22403,77788r,49618l81928,127406r,21070l,148476,,xe" fillcolor="#fffefd" stroked="f" strokeweight="0">
                  <v:stroke miterlimit="83231f" joinstyle="miter"/>
                  <v:path arrowok="t" textboxrect="0,0,81928,148476"/>
                </v:shape>
                <v:shape id="Shape 3275" o:spid="_x0000_s1042" style="position:absolute;left:26773;top:9772;width:224;height:1485;visibility:visible;mso-wrap-style:square;v-text-anchor:top" coordsize="22403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" path="m,l22403,r,148476l,148476,,e" fillcolor="#fffefd" stroked="f" strokeweight="0">
                  <v:stroke miterlimit="83231f" joinstyle="miter"/>
                  <v:path arrowok="t" textboxrect="0,0,22403,148476"/>
                </v:shape>
                <v:shape id="Shape 34" o:spid="_x0000_s1043" style="position:absolute;left:25377;top:9772;width:1089;height:1485;visibility:visible;mso-wrap-style:square;v-text-anchor:top" coordsize="108852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" path="m,l22403,r,58077l86449,58077,86449,r22403,l108852,148476r-22403,l86449,79134r-64046,l22403,148476,,148476,,xe" fillcolor="#fffefd" stroked="f" strokeweight="0">
                  <v:stroke miterlimit="83231f" joinstyle="miter"/>
                  <v:path arrowok="t" textboxrect="0,0,108852,148476"/>
                </v:shape>
                <v:shape id="Shape 35" o:spid="_x0000_s1044" style="position:absolute;left:24321;top:9772;width:906;height:1485;visibility:visible;mso-wrap-style:square;v-text-anchor:top" coordsize="90589,148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" path="m,l90589,r,21057l56553,21057r,127419l34137,148476r,-127419l,21057,,xe" fillcolor="#fffefd" stroked="f" strokeweight="0">
                  <v:stroke miterlimit="83231f" joinstyle="miter"/>
                  <v:path arrowok="t" textboxrect="0,0,90589,148476"/>
                </v:shape>
                <v:shape id="Shape 36" o:spid="_x0000_s1045" style="position:absolute;left:28859;top:9743;width:1451;height:1542;visibility:visible;mso-wrap-style:square;v-text-anchor:top" coordsize="145110,154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" path="m77597,v11608,,22441,2362,32499,7074c119723,11798,129172,19469,138468,30099l122504,45390c110325,29159,95491,21057,77978,21057v-15697,,-28880,5422,-39510,16243c27826,47943,22504,61278,22504,77305v,16548,5918,30162,17780,40869c51384,128118,63398,133083,76353,133083v11023,,20929,-3708,29705,-11125c114846,114478,119748,105524,120777,95098r-37021,l83756,74041r61354,l145110,78943v,11151,-1321,21031,-3949,29617c138595,116510,134264,123952,128181,130874v-13780,15506,-31318,23266,-52603,23266c54813,154140,37020,146634,22212,131635,7404,116573,,98501,,77407,,55867,7531,37592,22593,22593,37655,7531,55994,,77597,xe" fillcolor="#fffefd" stroked="f" strokeweight="0">
                  <v:stroke miterlimit="83231f" joinstyle="miter"/>
                  <v:path arrowok="t" textboxrect="0,0,145110,154140"/>
                </v:shape>
                <v:shape id="Shape 37" o:spid="_x0000_s1046" style="position:absolute;left:27304;top:9671;width:1307;height:1676;visibility:visible;mso-wrap-style:square;v-text-anchor:top" coordsize="130683,167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" path="m,l108280,113271r,-103174l130683,10097r,157505l22403,54623r,103949l,158572,,xe" fillcolor="#fffefd" stroked="f" strokeweight="0">
                  <v:stroke miterlimit="83231f" joinstyle="miter"/>
                  <v:path arrowok="t" textboxrect="0,0,130683,167602"/>
                </v:shape>
                <v:shape id="Shape 38" o:spid="_x0000_s1047" style="position:absolute;left:13126;top:7583;width:4791;height:7934;visibility:visible;mso-wrap-style:square;v-text-anchor:top" coordsize="479031,793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" path="m228244,l341859,v17780,,32207,14414,32207,32207c374066,49987,359639,64402,341859,64402r-88875,l162357,404012r72860,c253009,404012,267424,418427,267424,436220v,17780,-14415,32194,-32207,32194l145161,468414,75629,728980r250050,c354089,728980,379324,710146,387401,683031v63,-228,114,-457,177,-698l412217,590029v4584,-17183,22225,-27394,39420,-22809c468820,571805,479031,589458,474447,606641r-24283,90983c450037,698182,449898,698754,449745,699326v-15494,55384,-66510,94056,-124066,94056l33693,793382v-9995,,-19444,-4648,-25540,-12586c2057,772871,,762546,2578,752881l197129,23901c200889,9804,213665,,228244,xe" fillcolor="#fffefd" stroked="f" strokeweight="0">
                  <v:stroke miterlimit="83231f" joinstyle="miter"/>
                  <v:path arrowok="t" textboxrect="0,0,479031,793382"/>
                </v:shape>
                <v:shape id="Shape 39" o:spid="_x0000_s1048" style="position:absolute;left:15751;top:7541;width:8061;height:7976;visibility:visible;mso-wrap-style:square;v-text-anchor:top" coordsize="806107,797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" path="m773900,3912v17780,,32207,14414,32207,32207l806107,36411v,2807,-368,5601,-1092,8306l629907,700850v-165,901,-381,1790,-622,2679c613791,758914,562775,797598,505219,797598r-230505,c264719,797598,255283,792950,249187,785012v-6096,-7924,-8166,-18237,-5588,-27901l287325,592849v5905,-25388,-2870,-56109,-23521,-82284c245618,487515,220955,472630,201003,472630v-17793,,-32207,-14414,-32207,-32207c168796,422643,183210,408216,201003,408216v93624,,169799,-76162,169799,-169799c370802,151143,304610,79032,219799,69647l66815,639496v-4610,17170,-22276,27356,-39447,22746c10185,657631,,639966,4610,622795l164274,28067c168046,13995,180810,4204,195377,4204r5626,c330136,4204,435203,109271,435203,238417v,94793,-56603,176619,-137794,213436c303352,457632,309029,463906,314363,470662v32855,41631,46139,93040,35522,137516c349821,608444,349758,608711,349682,608978l316611,733184r188608,c533349,733184,558355,714718,566699,688048v115,-508,229,-1016,369,-1511l615709,504254r-21844,c521157,504254,462000,445097,462000,372389v,-13893,2159,-27571,6401,-40678c468478,331457,468567,331203,468643,330949v9525,-29730,14363,-60795,14363,-92329c483006,171971,461734,108788,421500,55893,410731,41745,413487,21539,427634,10770,441795,,462000,2743,472770,16904v48832,64198,74638,140868,74638,221716c547408,276466,541655,313792,530314,349555v-140,482,-292,952,-445,1435c527571,357848,526415,365049,526415,372389v,37199,30251,67450,67450,67450l632904,439839,742264,30061c745096,15164,758190,3912,773900,3912xe" fillcolor="#fffefd" stroked="f" strokeweight="0">
                  <v:stroke miterlimit="83231f" joinstyle="miter"/>
                  <v:path arrowok="t" textboxrect="0,0,806107,797598"/>
                </v:shape>
                <v:shape id="Shape 40" o:spid="_x0000_s1049" style="position:absolute;left:6775;top:7583;width:7647;height:7934;visibility:visible;mso-wrap-style:square;v-text-anchor:top" coordsize="764642,793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" path="m228244,l393141,v15393,,28626,10884,31598,25997l541172,618426,689026,64402r-71692,c599554,64402,585127,49987,585127,32207,585127,14415,599554,,617334,l730949,v10007,,19443,4648,25539,12586c762584,20523,764642,30836,762063,40500l567512,769480v-3772,14135,-16561,23902,-31102,23902c536054,793382,535686,793382,535330,793369v-14986,-495,-27635,-11265,-30530,-25984l366649,64402r-113678,l162344,404012r72873,c252997,404012,267411,418427,267411,436220v,17780,-14414,32194,-32194,32194l145161,468414,75616,728980r157035,c261074,728980,286296,710146,294386,683031v51,-228,114,-457,178,-698l319202,590029v4585,-17183,22225,-27393,39408,-22809c375806,571805,386017,589458,381432,606641r-24283,90983c357022,698183,356883,698754,356718,699313v-15482,55397,-66510,94069,-124067,94069l33693,793382v-10008,,-19444,-4648,-25540,-12586c2057,772859,,762546,2578,752881l197129,23901c200889,9804,213652,,228244,xe" fillcolor="#fffefd" stroked="f" strokeweight="0">
                  <v:stroke miterlimit="83231f" joinstyle="miter"/>
                  <v:path arrowok="t" textboxrect="0,0,764642,793382"/>
                </v:shape>
                <v:rect id="Rectangle 41" o:spid="_x0000_s1050" style="position:absolute;left:9662;top:16285;width:23642;height:21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:rsidR="00DB119F" w:rsidRDefault="0048208D">
                        <w:r>
                          <w:rPr>
                            <w:b/>
                            <w:color w:val="FFFEFD"/>
                            <w:spacing w:val="44"/>
                            <w:w w:val="116"/>
                          </w:rPr>
                          <w:t>LIVING</w:t>
                        </w:r>
                        <w:r>
                          <w:rPr>
                            <w:b/>
                            <w:color w:val="FFFEFD"/>
                            <w:spacing w:val="64"/>
                            <w:w w:val="116"/>
                          </w:rPr>
                          <w:t xml:space="preserve"> </w:t>
                        </w:r>
                        <w:r>
                          <w:rPr>
                            <w:b/>
                            <w:color w:val="FFFEFD"/>
                            <w:spacing w:val="44"/>
                            <w:w w:val="116"/>
                          </w:rPr>
                          <w:t>ON</w:t>
                        </w:r>
                        <w:r>
                          <w:rPr>
                            <w:b/>
                            <w:color w:val="FFFEFD"/>
                            <w:spacing w:val="64"/>
                            <w:w w:val="116"/>
                          </w:rPr>
                          <w:t xml:space="preserve"> </w:t>
                        </w:r>
                        <w:r>
                          <w:rPr>
                            <w:b/>
                            <w:color w:val="FFFEFD"/>
                            <w:spacing w:val="44"/>
                            <w:w w:val="116"/>
                          </w:rPr>
                          <w:t>MISSION</w:t>
                        </w:r>
                      </w:p>
                    </w:txbxContent>
                  </v:textbox>
                </v:rect>
                <v:rect id="Rectangle 42" o:spid="_x0000_s1051" style="position:absolute;left:55889;top:9984;width:12796;height:6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:rsidR="00DB119F" w:rsidRDefault="000B3538">
                        <w:r>
                          <w:rPr>
                            <w:b/>
                            <w:color w:val="403F3C"/>
                            <w:w w:val="109"/>
                            <w:sz w:val="68"/>
                          </w:rPr>
                          <w:t>2017</w:t>
                        </w:r>
                      </w:p>
                    </w:txbxContent>
                  </v:textbox>
                </v:rect>
                <v:rect id="Rectangle 43" o:spid="_x0000_s1052" style="position:absolute;left:39398;top:14403;width:34726;height:3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:rsidR="00DB119F" w:rsidRDefault="0048208D">
                        <w:r>
                          <w:rPr>
                            <w:b/>
                            <w:color w:val="403F3C"/>
                            <w:spacing w:val="-9"/>
                            <w:w w:val="115"/>
                            <w:sz w:val="36"/>
                          </w:rPr>
                          <w:t>YOUTH</w:t>
                        </w:r>
                        <w:r w:rsidR="000B3538">
                          <w:rPr>
                            <w:b/>
                            <w:color w:val="403F3C"/>
                            <w:spacing w:val="21"/>
                            <w:w w:val="115"/>
                            <w:sz w:val="36"/>
                          </w:rPr>
                          <w:t xml:space="preserve"> TRIPS</w:t>
                        </w:r>
                      </w:p>
                    </w:txbxContent>
                  </v:textbox>
                </v:rect>
                <v:shape id="Shape 3290" o:spid="_x0000_s1053" style="position:absolute;width:70980;height:4493;visibility:visible;mso-wrap-style:square;v-text-anchor:top" coordsize="7098031,449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" path="m,l7098031,r,449364l,449364,,e" fillcolor="#fffefd" stroked="f" strokeweight="0">
                  <v:stroke miterlimit="83231f" joinstyle="miter"/>
                  <v:path arrowok="t" textboxrect="0,0,7098031,449364"/>
                </v:shape>
                <v:shape id="Shape 3291" o:spid="_x0000_s1054" style="position:absolute;top:19075;width:70980;height:8039;visibility:visible;mso-wrap-style:square;v-text-anchor:top" coordsize="7098031,803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" path="m,l7098031,r,803910l,803910,,e" fillcolor="#fffefd" stroked="f" strokeweight="0">
                  <v:stroke miterlimit="83231f" joinstyle="miter"/>
                  <v:path arrowok="t" textboxrect="0,0,7098031,803910"/>
                </v:shape>
                <v:shape id="Shape 3292" o:spid="_x0000_s1055" style="position:absolute;top:18834;width:70980;height:482;visibility:visible;mso-wrap-style:square;v-text-anchor:top" coordsize="7098031,48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" path="m,l7098031,r,48260l,48260,,e" fillcolor="#efbd2b" stroked="f" strokeweight="0">
                  <v:stroke miterlimit="83231f" joinstyle="miter"/>
                  <v:path arrowok="t" textboxrect="0,0,7098031,48260"/>
                </v:shape>
                <v:rect id="Rectangle 47" o:spid="_x0000_s1056" style="position:absolute;left:5772;top:21170;width:55870;height:39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:rsidR="00DB119F" w:rsidRDefault="0048208D">
                        <w:r>
                          <w:rPr>
                            <w:b/>
                            <w:color w:val="181717"/>
                            <w:spacing w:val="72"/>
                            <w:w w:val="111"/>
                            <w:sz w:val="36"/>
                          </w:rPr>
                          <w:t>RECOMMENDED</w:t>
                        </w:r>
                        <w:r>
                          <w:rPr>
                            <w:b/>
                            <w:color w:val="181717"/>
                            <w:spacing w:val="95"/>
                            <w:w w:val="111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color w:val="181717"/>
                            <w:spacing w:val="72"/>
                            <w:w w:val="111"/>
                            <w:sz w:val="36"/>
                          </w:rPr>
                          <w:t>PACKING</w:t>
                        </w:r>
                        <w:r>
                          <w:rPr>
                            <w:b/>
                            <w:color w:val="181717"/>
                            <w:spacing w:val="95"/>
                            <w:w w:val="111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color w:val="181717"/>
                            <w:spacing w:val="72"/>
                            <w:w w:val="111"/>
                            <w:sz w:val="36"/>
                          </w:rPr>
                          <w:t>LIST</w:t>
                        </w:r>
                      </w:p>
                    </w:txbxContent>
                  </v:textbox>
                </v:rect>
                <v:rect id="Rectangle 48" o:spid="_x0000_s1057" style="position:absolute;left:5772;top:26105;width:69260;height:1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:rsidR="00DB119F" w:rsidRDefault="0048208D">
                        <w:r>
                          <w:rPr>
                            <w:color w:val="181717"/>
                            <w:sz w:val="20"/>
                          </w:rPr>
                          <w:t>This is a guide to assist you in packi</w:t>
                        </w:r>
                        <w:r w:rsidR="00F63AA0">
                          <w:rPr>
                            <w:color w:val="181717"/>
                            <w:sz w:val="20"/>
                          </w:rPr>
                          <w:t>ng for camp.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48208D">
        <w:t>Clothing</w:t>
      </w:r>
    </w:p>
    <w:tbl>
      <w:tblPr>
        <w:tblStyle w:val="TableGrid"/>
        <w:tblW w:w="3661" w:type="dxa"/>
        <w:tblInd w:w="270" w:type="dxa"/>
        <w:tblLook w:val="04A0" w:firstRow="1" w:lastRow="0" w:firstColumn="1" w:lastColumn="0" w:noHBand="0" w:noVBand="1"/>
      </w:tblPr>
      <w:tblGrid>
        <w:gridCol w:w="360"/>
        <w:gridCol w:w="3301"/>
      </w:tblGrid>
      <w:tr w:rsidR="00DB119F">
        <w:trPr>
          <w:trHeight w:val="528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ee the dress code guidelines (ask your leader)</w:t>
            </w:r>
          </w:p>
        </w:tc>
      </w:tr>
      <w:tr w:rsidR="00DB119F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hirts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horts/pants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Underwear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Athletic shoes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andals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Jacket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Hat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ocks</w:t>
            </w:r>
          </w:p>
        </w:tc>
      </w:tr>
      <w:tr w:rsidR="00DB119F">
        <w:trPr>
          <w:trHeight w:val="243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pPr>
              <w:jc w:val="both"/>
            </w:pPr>
            <w:r>
              <w:rPr>
                <w:color w:val="181717"/>
                <w:sz w:val="20"/>
              </w:rPr>
              <w:t xml:space="preserve">Raincoat/rain gear — </w:t>
            </w:r>
            <w:r>
              <w:rPr>
                <w:i/>
                <w:color w:val="181717"/>
                <w:sz w:val="20"/>
              </w:rPr>
              <w:t xml:space="preserve">check the weather </w:t>
            </w:r>
          </w:p>
        </w:tc>
      </w:tr>
    </w:tbl>
    <w:p w:rsidR="00DB119F" w:rsidRDefault="000B3538">
      <w:pPr>
        <w:spacing w:after="296"/>
        <w:ind w:left="640" w:hanging="10"/>
      </w:pPr>
      <w:r>
        <w:rPr>
          <w:i/>
          <w:color w:val="181717"/>
          <w:sz w:val="20"/>
        </w:rPr>
        <w:t>forecast</w:t>
      </w:r>
    </w:p>
    <w:p w:rsidR="00DB119F" w:rsidRDefault="0048208D">
      <w:pPr>
        <w:pStyle w:val="Heading1"/>
        <w:ind w:left="-5"/>
      </w:pPr>
      <w:r>
        <w:t>What Not to Wear</w:t>
      </w:r>
    </w:p>
    <w:tbl>
      <w:tblPr>
        <w:tblStyle w:val="TableGrid"/>
        <w:tblW w:w="4116" w:type="dxa"/>
        <w:tblInd w:w="270" w:type="dxa"/>
        <w:tblLook w:val="04A0" w:firstRow="1" w:lastRow="0" w:firstColumn="1" w:lastColumn="0" w:noHBand="0" w:noVBand="1"/>
      </w:tblPr>
      <w:tblGrid>
        <w:gridCol w:w="360"/>
        <w:gridCol w:w="3756"/>
      </w:tblGrid>
      <w:tr w:rsidR="00DB119F">
        <w:trPr>
          <w:trHeight w:val="56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T-shirts or other clothing with offensive language, advertisements or pictures</w:t>
            </w:r>
          </w:p>
        </w:tc>
      </w:tr>
      <w:tr w:rsidR="00DB119F">
        <w:trPr>
          <w:trHeight w:val="56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hort shorts, tank tops or one-shoulder/ halter/strapless tops, including tops of dresses</w:t>
            </w:r>
          </w:p>
        </w:tc>
      </w:tr>
      <w:tr w:rsidR="00DB119F">
        <w:trPr>
          <w:trHeight w:val="243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paghetti straps less than two inches wide</w:t>
            </w:r>
          </w:p>
        </w:tc>
      </w:tr>
    </w:tbl>
    <w:p w:rsidR="000B3538" w:rsidRPr="000B3538" w:rsidRDefault="000B3538">
      <w:pPr>
        <w:spacing w:after="16"/>
        <w:rPr>
          <w:color w:val="181717"/>
          <w:sz w:val="20"/>
        </w:rPr>
      </w:pPr>
    </w:p>
    <w:p w:rsidR="00F63AA0" w:rsidRDefault="00F63AA0">
      <w:pPr>
        <w:pStyle w:val="Heading1"/>
        <w:spacing w:after="119"/>
        <w:ind w:left="-5"/>
      </w:pPr>
    </w:p>
    <w:p w:rsidR="00DB119F" w:rsidRDefault="0048208D">
      <w:pPr>
        <w:pStyle w:val="Heading1"/>
        <w:spacing w:after="119"/>
        <w:ind w:left="-5"/>
      </w:pPr>
      <w:r>
        <w:t>Optional</w:t>
      </w:r>
    </w:p>
    <w:p w:rsidR="00DB119F" w:rsidRDefault="0048208D">
      <w:pPr>
        <w:tabs>
          <w:tab w:val="center" w:pos="346"/>
          <w:tab w:val="center" w:pos="2330"/>
        </w:tabs>
        <w:spacing w:after="7"/>
      </w:pPr>
      <w:r>
        <w:rPr>
          <w:rFonts w:ascii="Segoe UI Symbol" w:eastAsia="Segoe UI Symbol" w:hAnsi="Segoe UI Symbol" w:cs="Segoe UI Symbol"/>
          <w:color w:val="181717"/>
          <w:sz w:val="20"/>
        </w:rPr>
        <w:t>❑</w:t>
      </w:r>
      <w:r>
        <w:rPr>
          <w:color w:val="181717"/>
          <w:sz w:val="20"/>
        </w:rPr>
        <w:t xml:space="preserve"> </w:t>
      </w:r>
      <w:r>
        <w:rPr>
          <w:color w:val="181717"/>
          <w:sz w:val="20"/>
        </w:rPr>
        <w:tab/>
        <w:t xml:space="preserve">Money  — </w:t>
      </w:r>
      <w:r>
        <w:rPr>
          <w:i/>
          <w:color w:val="181717"/>
          <w:sz w:val="20"/>
        </w:rPr>
        <w:t>camp merchandise and offering</w:t>
      </w:r>
    </w:p>
    <w:p w:rsidR="00DB119F" w:rsidRDefault="0048208D">
      <w:pPr>
        <w:pStyle w:val="Heading1"/>
        <w:ind w:left="-5"/>
      </w:pPr>
      <w:r>
        <w:t>Toiletries</w:t>
      </w:r>
    </w:p>
    <w:tbl>
      <w:tblPr>
        <w:tblStyle w:val="TableGrid"/>
        <w:tblW w:w="2252" w:type="dxa"/>
        <w:tblInd w:w="270" w:type="dxa"/>
        <w:tblLook w:val="04A0" w:firstRow="1" w:lastRow="0" w:firstColumn="1" w:lastColumn="0" w:noHBand="0" w:noVBand="1"/>
      </w:tblPr>
      <w:tblGrid>
        <w:gridCol w:w="335"/>
        <w:gridCol w:w="1917"/>
      </w:tblGrid>
      <w:tr w:rsidR="00DB119F">
        <w:trPr>
          <w:trHeight w:val="243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Towel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Washcloth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hower shoes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Laundry bag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Hair dryer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Hairbrush/comb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Deodorant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hampoo/conditioner</w:t>
            </w:r>
          </w:p>
        </w:tc>
      </w:tr>
      <w:tr w:rsidR="00DB119F">
        <w:trPr>
          <w:trHeight w:val="28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pPr>
              <w:jc w:val="both"/>
            </w:pPr>
            <w:r>
              <w:rPr>
                <w:color w:val="181717"/>
                <w:sz w:val="20"/>
              </w:rPr>
              <w:t>Toothpaste/toothbrush</w:t>
            </w:r>
          </w:p>
        </w:tc>
      </w:tr>
      <w:tr w:rsidR="00DB119F">
        <w:trPr>
          <w:trHeight w:val="243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 xml:space="preserve">Soap </w:t>
            </w:r>
          </w:p>
        </w:tc>
      </w:tr>
    </w:tbl>
    <w:p w:rsidR="00DB119F" w:rsidRDefault="0048208D">
      <w:pPr>
        <w:pStyle w:val="Heading1"/>
        <w:ind w:left="-5"/>
      </w:pPr>
      <w:r>
        <w:t>Miscellaneous</w:t>
      </w:r>
    </w:p>
    <w:tbl>
      <w:tblPr>
        <w:tblStyle w:val="TableGrid"/>
        <w:tblW w:w="1927" w:type="dxa"/>
        <w:tblInd w:w="270" w:type="dxa"/>
        <w:tblLook w:val="04A0" w:firstRow="1" w:lastRow="0" w:firstColumn="1" w:lastColumn="0" w:noHBand="0" w:noVBand="1"/>
      </w:tblPr>
      <w:tblGrid>
        <w:gridCol w:w="347"/>
        <w:gridCol w:w="1580"/>
      </w:tblGrid>
      <w:tr w:rsidR="00DB119F" w:rsidTr="000B3538">
        <w:trPr>
          <w:trHeight w:val="243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Bible</w:t>
            </w:r>
          </w:p>
        </w:tc>
      </w:tr>
      <w:tr w:rsidR="00DB119F" w:rsidTr="000B3538">
        <w:trPr>
          <w:trHeight w:val="280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Camera/film</w:t>
            </w:r>
          </w:p>
        </w:tc>
      </w:tr>
      <w:tr w:rsidR="00DB119F" w:rsidTr="000B3538">
        <w:trPr>
          <w:trHeight w:val="280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pPr>
              <w:jc w:val="both"/>
            </w:pPr>
            <w:r>
              <w:rPr>
                <w:color w:val="181717"/>
                <w:sz w:val="20"/>
              </w:rPr>
              <w:t>Flashlight/batteries</w:t>
            </w:r>
          </w:p>
        </w:tc>
      </w:tr>
      <w:tr w:rsidR="00DB119F" w:rsidTr="000B3538">
        <w:trPr>
          <w:trHeight w:val="280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Sunscreen</w:t>
            </w:r>
          </w:p>
        </w:tc>
      </w:tr>
      <w:tr w:rsidR="00DB119F" w:rsidTr="000B3538">
        <w:trPr>
          <w:trHeight w:val="280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Bug spray</w:t>
            </w:r>
          </w:p>
        </w:tc>
      </w:tr>
      <w:tr w:rsidR="00DB119F" w:rsidTr="000B3538">
        <w:trPr>
          <w:trHeight w:val="280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color w:val="181717"/>
                <w:sz w:val="20"/>
              </w:rPr>
              <w:t>Water bottle</w:t>
            </w:r>
          </w:p>
        </w:tc>
      </w:tr>
      <w:tr w:rsidR="00DB119F" w:rsidTr="000B3538">
        <w:trPr>
          <w:trHeight w:val="280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r>
              <w:rPr>
                <w:rFonts w:ascii="Segoe UI Symbol" w:eastAsia="Segoe UI Symbol" w:hAnsi="Segoe UI Symbol" w:cs="Segoe UI Symbol"/>
                <w:color w:val="181717"/>
                <w:sz w:val="20"/>
              </w:rPr>
              <w:t>❑</w:t>
            </w:r>
            <w:r>
              <w:rPr>
                <w:color w:val="181717"/>
                <w:sz w:val="20"/>
              </w:rPr>
              <w:t xml:space="preserve"> 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</w:tcPr>
          <w:p w:rsidR="00DB119F" w:rsidRDefault="0048208D">
            <w:pPr>
              <w:rPr>
                <w:color w:val="181717"/>
                <w:sz w:val="20"/>
              </w:rPr>
            </w:pPr>
            <w:r>
              <w:rPr>
                <w:color w:val="181717"/>
                <w:sz w:val="20"/>
              </w:rPr>
              <w:t>Medicines</w:t>
            </w:r>
          </w:p>
          <w:p w:rsidR="00F63AA0" w:rsidRDefault="00F63AA0">
            <w:r>
              <w:rPr>
                <w:color w:val="181717"/>
                <w:sz w:val="20"/>
              </w:rPr>
              <w:t>Work gloves</w:t>
            </w:r>
          </w:p>
        </w:tc>
      </w:tr>
    </w:tbl>
    <w:p w:rsidR="00DB119F" w:rsidRDefault="00DB119F">
      <w:pPr>
        <w:sectPr w:rsidR="00DB119F">
          <w:pgSz w:w="12240" w:h="15840"/>
          <w:pgMar w:top="1440" w:right="1440" w:bottom="1440" w:left="1447" w:header="720" w:footer="720" w:gutter="0"/>
          <w:cols w:num="2" w:space="720" w:equalWidth="0">
            <w:col w:w="6147" w:space="1393"/>
            <w:col w:w="1812"/>
          </w:cols>
        </w:sectPr>
      </w:pPr>
    </w:p>
    <w:p w:rsidR="00F63AA0" w:rsidRPr="00F63AA0" w:rsidRDefault="00F63AA0" w:rsidP="00F63AA0">
      <w:pPr>
        <w:pStyle w:val="ListParagraph"/>
        <w:numPr>
          <w:ilvl w:val="0"/>
          <w:numId w:val="1"/>
        </w:numPr>
        <w:spacing w:after="0"/>
        <w:ind w:right="-306"/>
        <w:rPr>
          <w:b/>
        </w:rPr>
      </w:pPr>
      <w:r>
        <w:rPr>
          <w:b/>
        </w:rPr>
        <w:t>Sleepi</w:t>
      </w:r>
      <w:r w:rsidRPr="00F63AA0">
        <w:rPr>
          <w:b/>
        </w:rPr>
        <w:t>ng</w:t>
      </w:r>
    </w:p>
    <w:p w:rsidR="00DB119F" w:rsidRDefault="00F63AA0" w:rsidP="00F63AA0">
      <w:pPr>
        <w:spacing w:after="0"/>
        <w:ind w:right="-306" w:firstLine="360"/>
      </w:pPr>
      <w:r>
        <w:t>Sleepi</w:t>
      </w:r>
      <w:r w:rsidR="00106318">
        <w:t xml:space="preserve">ng Bag or Sheets / </w:t>
      </w:r>
      <w:bookmarkStart w:id="0" w:name="_GoBack"/>
      <w:bookmarkEnd w:id="0"/>
      <w:r w:rsidR="00106318">
        <w:t>blankets, Pillow</w:t>
      </w:r>
    </w:p>
    <w:sectPr w:rsidR="00DB119F">
      <w:type w:val="continuous"/>
      <w:pgSz w:w="12240" w:h="15840"/>
      <w:pgMar w:top="1440" w:right="1671" w:bottom="720" w:left="144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54DE3"/>
    <w:multiLevelType w:val="hybridMultilevel"/>
    <w:tmpl w:val="8DC0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0MDE3Mrc0NrcwtTBW0lEKTi0uzszPAykwqgUAvstBkSwAAAA="/>
  </w:docVars>
  <w:rsids>
    <w:rsidRoot w:val="00DB119F"/>
    <w:rsid w:val="000B3538"/>
    <w:rsid w:val="00106318"/>
    <w:rsid w:val="0048208D"/>
    <w:rsid w:val="00DB119F"/>
    <w:rsid w:val="00F63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EDFF"/>
  <w15:docId w15:val="{82A6291C-E8C9-42A0-A23D-404ED2F5C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181717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181717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63A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63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318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Whichard</dc:creator>
  <cp:keywords/>
  <cp:lastModifiedBy>Larry Whichard</cp:lastModifiedBy>
  <cp:revision>2</cp:revision>
  <cp:lastPrinted>2017-08-22T19:30:00Z</cp:lastPrinted>
  <dcterms:created xsi:type="dcterms:W3CDTF">2017-08-22T19:30:00Z</dcterms:created>
  <dcterms:modified xsi:type="dcterms:W3CDTF">2017-08-22T19:30:00Z</dcterms:modified>
</cp:coreProperties>
</file>